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42BEE25A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001156">
        <w:rPr>
          <w:sz w:val="24"/>
          <w:szCs w:val="24"/>
          <w:lang w:val="en-GB"/>
        </w:rPr>
        <w:t>Mississippi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04F30FC9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001156">
        <w:rPr>
          <w:sz w:val="24"/>
          <w:szCs w:val="24"/>
        </w:rPr>
        <w:t>3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DC8225" w14:textId="77777777" w:rsidR="00C200E4" w:rsidRDefault="00C200E4" w:rsidP="00CB37D9">
      <w:pPr>
        <w:spacing w:after="0" w:line="240" w:lineRule="auto"/>
      </w:pPr>
      <w:r>
        <w:separator/>
      </w:r>
    </w:p>
  </w:endnote>
  <w:endnote w:type="continuationSeparator" w:id="0">
    <w:p w14:paraId="64C6547B" w14:textId="77777777" w:rsidR="00C200E4" w:rsidRDefault="00C200E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0DFF4" w14:textId="77777777" w:rsidR="006C07BB" w:rsidRDefault="006C07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59F0C54" w:rsidR="00CB37D9" w:rsidRPr="006C07BB" w:rsidRDefault="00CB37D9" w:rsidP="006C07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1002E" w14:textId="77777777" w:rsidR="006C07BB" w:rsidRDefault="006C07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42384" w14:textId="77777777" w:rsidR="00C200E4" w:rsidRDefault="00C200E4" w:rsidP="00CB37D9">
      <w:pPr>
        <w:spacing w:after="0" w:line="240" w:lineRule="auto"/>
      </w:pPr>
      <w:r>
        <w:separator/>
      </w:r>
    </w:p>
  </w:footnote>
  <w:footnote w:type="continuationSeparator" w:id="0">
    <w:p w14:paraId="0D436527" w14:textId="77777777" w:rsidR="00C200E4" w:rsidRDefault="00C200E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E31ECD" w14:textId="77777777" w:rsidR="006C07BB" w:rsidRDefault="006C07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72AB016" w:rsidR="00AD6FC0" w:rsidRPr="006C07BB" w:rsidRDefault="00AD6FC0" w:rsidP="006C07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A1FDA0" w14:textId="77777777" w:rsidR="006C07BB" w:rsidRDefault="006C07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51AD0"/>
    <w:rsid w:val="006820EC"/>
    <w:rsid w:val="006B481C"/>
    <w:rsid w:val="006C07BB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A17025"/>
    <w:rsid w:val="00A422D2"/>
    <w:rsid w:val="00A56F25"/>
    <w:rsid w:val="00A972B4"/>
    <w:rsid w:val="00AC0C4D"/>
    <w:rsid w:val="00AD6FC0"/>
    <w:rsid w:val="00B32A3C"/>
    <w:rsid w:val="00BC0F62"/>
    <w:rsid w:val="00C200E4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8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